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 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ุณครูปรเมษฐคิดว่าวันนี้จะสนุกไหมคะ</w:t>
      </w:r>
    </w:p>
    <w:p>
      <w:pPr>
        <w:pStyle w:val="BodyText"/>
      </w:pPr>
      <w:r>
        <w:t xml:space="preserve">(คุณครูปรเมษฐ) ต้องสนุกสิครับ 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นะครับ นักเรียนเคยเขียนสื่อสารเรื่องใดบ้างนะ เขียนเนื่องในโอกาสใดหรือวันสำคัญอะไร ช่วยกันคิดนะ เสนอมา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 ครูคณิตา คราวนี้ไปที่คำขวัญเลย เด็ก ๆ ต้องเคยเขียนอยู่แล้ว เด็ก ๆ เคยเขียนไหม โอกาสวันสำคัญอะไรคำขวัญนี่ ไหนลองยกยกตัวอย่างสิ ตะโกนกันมาครับ ได้ยินนักเรียนแล้วเอามาตอบ เขียนในวันอะไรนะ วันอะไร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ต่าง ๆ 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 เด็ก ๆ ครับ คนละวรรคครูคณิตา เอกลักษณ์ไทย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 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 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ก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เขียนคำขวั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ให้คำแนะนำต่างๆ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ด้วย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ค่ะ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 ในการที่เราจะหาความรู้นั้น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 5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ทย์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 เด็ก ๆ 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 พูดง่าย ๆ ว่า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 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ครูคณิตา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 ต้องเป็นอย่างไรนะ</w:t>
      </w:r>
    </w:p>
    <w:p>
      <w:pPr>
        <w:pStyle w:val="BodyText"/>
      </w:pPr>
      <w:r>
        <w:t xml:space="preserve">(คุณครูคณิตา) ใส่ใจดิจิทัลค่ะ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นโล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 แสดงว่าครูนี่ก็จะพัฒนาตนเองครูทั้ง 2 คนนี่ต้องพัฒนาตัวเองก้าวให้ทันหนู ๆ เล่น ROV ครูก็รู้จักครูก็ถอยหลังเข้าคลองใช่ไหมเด็ก ๆ อย่าคิดว่าครูไม่ร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ด้วยภัก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 เด็กไทยวิถีใหม่ รวมไทยสร้างชาติด้วยภักดี 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สงกรานต์สร้างสรรค์ ยึดมั่นประเทปลอดภัยทุกชีวี สามัคคีทั่วไทยครูคณิตา เด็ก ๆ เด็ก ๆ ตอบครูดีกว่าครับ คำขวัญที่นักเรัยนเห็นนี่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ปลอดภัยของชีวิตแล้วก็ยังต้องยึ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ค่ะ</w:t>
      </w:r>
    </w:p>
    <w:p>
      <w:pPr>
        <w:pStyle w:val="BodyText"/>
      </w:pPr>
      <w:r>
        <w:t xml:space="preserve">(คุณครูปรเมษฐ) ส่วนของการจะสร้างสรรค์ก็ความสามัคคีของคนในชาติประเพณีสงกรานต์นี่ยังคงสืบต่อไปตราบชั่วกาลนานนะครับ ต่อไป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เขียนคำขวัญได้ 2. เขียนคำขวัญอนุรักษ์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 3. นำหลักการเขียนคำขวัญไปใช้ในชีวิตประจำวัน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วิเคราะห์การใช้ภาษาในการเขียน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ๆ เมื่อสักครู่นี้ใช่ไหมที่เราก็ได้บอกไปแล้ว เด็ก ๆ ตอบแล้วใช่ไหมไปดูกันว่าเด็ก ๆ ตอบมาว่าอย่างไ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้อ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ภาษา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ใจความค่ะ</w:t>
      </w:r>
    </w:p>
    <w:p>
      <w:pPr>
        <w:pStyle w:val="BodyText"/>
      </w:pPr>
      <w:r>
        <w:t xml:space="preserve">(คุณครูปรเมษฐ) มีอยู่คำกล่าวหนึ่งเลยครับ สัมผัสคล้องจอง สั้น กระชับ แต่กลอนนั้นไม่สามารถใช้ได้ เพราะไม่ได้ใจความเพราะฉะนั้น คำขวัญนี่ต่อให้ดีเพียงใด สัมผัสคล้องจองเพียงได้ ต้องได้ใจความด้วย ถึงจะใช้ได้ใช่ไหมเด็ก ๆ 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ด้ดูมาเมื่อสักครู่นี้ เดี๋ยวเราไปทายคำขวัญประชันจังหวัด เด็ก ๆ จะได้ตอบว่าคำขวัญที่ครูยกมานั้นเป็นจังหวัดใด แล้วถ้าใคร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 คุณครูคณิตาครับ นี่ถ้าเกิดว่ายังไม่พูดเรื่องคำขวัญนี่เด็ก ๆ 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 ไหนลองตอบสิ จังหวัดอะไรลูก ดูคำขวัญ</w:t>
      </w:r>
    </w:p>
    <w:p>
      <w:pPr>
        <w:pStyle w:val="BodyText"/>
      </w:pPr>
      <w:r>
        <w:t xml:space="preserve">(คุณครูคณิตา) เดี๋ยวค่ะ คุณครูปรเมษฐ ได้ยินเสียงกระซิบมาว่า เด็ก ๆ 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อย่างไร เมืองทองเนื้อเก้า มะพร้าวสับปะรด สวยสดหาดเข้างามล้ำน้ำใจ เชื่อว่าเด็ก ๆ ก็ยังไมู่ให้เวลาคิดครับ ติ๊กต็อก ๆ ตอบ จังหวัด</w:t>
      </w:r>
    </w:p>
    <w:p>
      <w:pPr>
        <w:pStyle w:val="BodyText"/>
      </w:pPr>
      <w:r>
        <w:t xml:space="preserve">(คุณครูคณิตา) จังหวัดประจวบคีรีขันธ์ค่ะ 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เด็ก ๆ จะเข้าใจนะ ว่าครูนี่ ที่เขาสอนอยู่วังไกลกังวล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 ต้องรู้ชื่อจังหวัดครูนะ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ุจเทพสร้าง เมืองศูนย์กลางการปกครองวัด วังงามเรืองรอง เมืองหลว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 อันนี้ก็คือเป็นเกล็ดความรู้เล็ก ๆ น้อย ๆ ค่ะ</w:t>
      </w:r>
    </w:p>
    <w:p>
      <w:pPr>
        <w:pStyle w:val="BodyText"/>
      </w:pPr>
      <w:r>
        <w:t xml:space="preserve">(คุณครูปรเมษฐ) แต่เด็ก ๆ ต้องตอบถูกเพราะมันมีคำว่า</w:t>
      </w:r>
    </w:p>
    <w:p>
      <w:pPr>
        <w:pStyle w:val="BodyText"/>
      </w:pPr>
      <w:r>
        <w:t xml:space="preserve">(คุณครูคณิตา) กรุงเทพ</w:t>
      </w:r>
    </w:p>
    <w:p>
      <w:pPr>
        <w:pStyle w:val="BodyText"/>
      </w:pPr>
      <w:r>
        <w:t xml:space="preserve">(คุณครูปรเมษฐ) ในคำขวัญเลยนะครับ ดูต่อไปดูรูปภาพนี้ บางคนอยู่ในจังหวัดน่าจะตอบได้แล้วนะอ่านคำขวัญกันก่อนดีกว่าประตูภาคใต้ ไหว้เสด็จในกรมแล หาดทรายรี ดีกล้วยเล็บมือ ตอบได้เลยว่าจังหวัดอะไร ประตูภาคใต้ ประตูภาคใต้ จะไปปักษ์ใต้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เวลาไปนี่จะต้องไปไหว้เสร็จในกรมชุมพรนะ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นี่คืออะไร 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นี่ก็คือของขึ้นชื่อจังหวัดชุมพรเขา เป็นอย่างไรครับ เด็ก ๆ ถ้านับคะแนนกันไหม เดี๋ยวต่อจากอันนี้นะได้กี่คะแนน เผื่อคุณครูปลายทางไปเป็นคะแนนเก็บก็ได้นะครับ เพราะฉะนั้นนี่ เดี๋ยวเรานับคะแนน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จะรู้จักวัดร่องขุ่นดูคำขวัญเลยดีกว่า เผื่อจะได้ตอบถู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 ถิ่นวัฒนธรรมล้านนา ล้ำค่าพระธาตุดอยตุง</w:t>
      </w:r>
    </w:p>
    <w:p>
      <w:pPr>
        <w:pStyle w:val="BodyText"/>
      </w:pPr>
      <w:r>
        <w:t xml:space="preserve">(คุณครูปรเมษฐ) กับคำแรกนี่ เด็ก ๆ ตอบได้แล้ว จังหวัดที่อยู่ของประเทศไทย ก็ที่บอกน่ะ จังหวัดอะไรนะเยี่ยมเลยครับ จังหวัดอะไรครับ ครูคณิตา</w:t>
      </w:r>
    </w:p>
    <w:p>
      <w:pPr>
        <w:pStyle w:val="BodyText"/>
      </w:pPr>
      <w:r>
        <w:t xml:space="preserve">(คุณครูคณิตา) เชียงรายค่ะ</w:t>
      </w:r>
    </w:p>
    <w:p>
      <w:pPr>
        <w:pStyle w:val="BodyText"/>
      </w:pPr>
      <w:r>
        <w:t xml:space="preserve">(คุณครูปรเมษฐ) จังหวัดเชียงราย ที่อยู่เหนือ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 ต่อไปเห็นรูปครูคณิตา คุ้น ๆ ไหมครับ รูปนี้</w:t>
      </w:r>
    </w:p>
    <w:p>
      <w:pPr>
        <w:pStyle w:val="BodyText"/>
      </w:pPr>
      <w:r>
        <w:t xml:space="preserve">(คุณครูคณิตา) คุ้น ๆ มากเล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 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 ตอบเลยจังหวัดอะไร จังหวัด…</w:t>
      </w:r>
    </w:p>
    <w:p>
      <w:pPr>
        <w:pStyle w:val="BodyText"/>
      </w:pPr>
      <w:r>
        <w:t xml:space="preserve">(คุณครูคณิตา) พัทลุงนั่นเองค่ะ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</w:t>
      </w:r>
    </w:p>
    <w:p>
      <w:pPr>
        <w:pStyle w:val="BodyText"/>
      </w:pPr>
      <w:r>
        <w:t xml:space="preserve">(คุณครูปรเมษฐ) อันนี้รูปเป็นผ้าไหมนะครูคณิตา ไปดูคำขวัญเลยดีกว่าเดี๋ยวเด็ก ๆ จะได้ตอบกันนะครับ พุทธมณฑลอีสาน ถิ่นฐานอารยธรรม ผ้าไหมล่ำเลอค่า ตักสิลานคร จังหวัดอะไรหนอตอบครับ ใครรู้บ้าง ผ้าใหม่ล้ำเล่อค่า มันมีอยู่จังหวัดหนึ่ง แล้วมีตักสิลานครนี่จังหวัดอะไร 1 2 3 จังหวัด…</w:t>
      </w:r>
    </w:p>
    <w:p>
      <w:pPr>
        <w:pStyle w:val="BodyText"/>
      </w:pPr>
      <w:r>
        <w:t xml:space="preserve">(คุณครูคณิตา)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ตอบคำขวัญ ก็จะบอกลักษณะเด่นของแต่ละจังหวัดว่ามีอะไรบ้างนะครับ เอาล่ะครับ เป็นนาข้าวอาจจะยังสื่อไม่ได้ใช่ไหม เป็นจังหวัดอะไร เพราะทุกภาพของประเทศไทยส่วนใหญ่ก็ทำนาใช่ไหมครับ ดูคำขวัญดีกว่า เมืองบั้งไฟโก้ แตงโมหวาน หมอนขวานผ้าขิด แหล่งผลิตข้าวหอมมะลิ ค่ะ</w:t>
      </w:r>
    </w:p>
    <w:p>
      <w:pPr>
        <w:pStyle w:val="BodyText"/>
      </w:pPr>
      <w:r>
        <w:t xml:space="preserve">(คุณครูปรเมษฐ) เด็ก ๆ ภาคอีสานจะตอบถูกแล้วครับ ตั้งแต่เมืองบั้งไฟโก้ แตงโมหวาน เป็นจังหวัดอะไร ยะ… เยี่ยมเลยนะครับ 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นี่ เห็นไหม ทุกคำขวัญที่ยกมานี่ มีลักษณะที่ครูพูดนี่ยังตรงหมดเลยนะ สั้น คล้องจองแล้วก็บอกเอกลักษณ์ใช่ไหมครับ อันนี้อาจจะตอบได้แล้ว บางคนเห็นคำนี้สิริ…</w:t>
      </w:r>
    </w:p>
    <w:p>
      <w:pPr>
        <w:pStyle w:val="BodyText"/>
      </w:pPr>
      <w:r>
        <w:t xml:space="preserve">(คุณครูคณิตา) สิริกิตเป็นเขื่อน</w:t>
      </w:r>
    </w:p>
    <w:p>
      <w:pPr>
        <w:pStyle w:val="BodyText"/>
      </w:pPr>
      <w:r>
        <w:t xml:space="preserve">(คุณครูปรเมษฐ) เป็นเขื่อนศิริกิตเขื่อสิริกิติ์ ดูคำขวัญเป็นจังหวัดอะไร</w:t>
      </w:r>
    </w:p>
    <w:p>
      <w:pPr>
        <w:pStyle w:val="BodyText"/>
      </w:pPr>
      <w:r>
        <w:t xml:space="preserve">(คุณครูปรเมษฐ) เหล็กน้ำพี้ ลือเลื่องน้ำพี้ ลือเลี่ยงเมืองลางสาดหวาน บ้านพระยา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 รอคอยมานานแล้ว จะมีของฉันไหม มีนะครับ 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็ก ๆ ภาคเหนือจะน้อยใจนะ เลยอุตรดิต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 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ถ้าคนที่สนใจในรายวิชาภูมิศาสตร์ สังคมศึกษาจะรู้เลยเป็นจังหวัด ตอบน่านนะครับ จังหวัดน่านนี่ก็คือลักษณะเด่นของจังหวัดน่านเดี๋ยวจะน้อยใจ ใกล้ประจวบคีรีขันธ์ครับ อันนี้คือ คืออะไร ครับ เด็ก ๆ ใครเคยเห็นบ้าง เป็นเจดีย์ขาวที่อยู่ยอดเขาวัง หรือพระนครคีรี อยู่จังหวัดอะไรนะ ถ้าเด็กจังหวัดนี้ตอบไม่ถูกนี่ ไม่ได้นะ ต้องตอบถูก ดูคำขวัญกันดีกว่าครูคณิตาครับ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ศล้ำศิลปะแดนธรรมะ ทะเลงามค่ะ จังหวัดนี้ ก็คือจังหวัดจังหวัดเพชรบุรี เลยประจวบไปเป็นทิศเหนือของประจวบคีรีขันธ์นับคะแนนสิ ว่าตอบถูกได้กี่คะแนน เด็ก ๆ ใครตั้งแต่ครูเริ่มเล่นกิจกรรมตอบถูทั้งหมดเลยยกมือไหน ผิด 1 ข้อ ยกมือให้ดูหน่อย นิดหน่อยนะไม่มากเท่าไ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ผิด 2 ข้อมีไหม</w:t>
      </w:r>
    </w:p>
    <w:p>
      <w:pPr>
        <w:pStyle w:val="BodyText"/>
      </w:pPr>
      <w:r>
        <w:t xml:space="preserve">(คุณครูคณิตา) มีเล็กน้อย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ไม่ต้องสอนแล้ว ยกคำขวัญของแต่ละจังหวัด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เราช่วยกันตอบครูกับครูคณิตาบอกไปแล้วคิดเลยตอ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เดี๋ยวเราไปดูไปพร้อม ๆ กันเลย ว่าคำขวัญแต่ละจังหวัดบอกอะไรกับนักเรียนบ้าง อย่างแรกเลยนะคะ ก็คือบอกเอกลักษณ์ของจังหวัดนั้น ๆ ค่ะ นั่นก็คือบอกจุดเด่นแต่ละจังหวัดนั่นเองนะคะ 2. ค่ะ ความในจังหวัดนั้น ๆ ค่ะ ก็เป็นการบอกเอกลักษณ์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่านนี่ ก็บอกเลยมีวัดภูมินทร์ มีงาช้างดำนี่บอกเอกลัษณะของแต่ละจังหวัดชัดเจนเลย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สถานที่สำคัญทั้งนั้นเลยนะครับ เขาวังนี่เป็นจุดเด่นเลยของจังหวัดเพชรบุรีก็ยกมาอยู่ในคำขวัญ ประจวบคีรีขันธ์นี่มาอยู่ในคำขวัญนะครับ เมืองทองเนื้อเกล้าบางสะพานนั่นเอง ที่ตอนนั้นเราเรียนขุนช้าง ขุนแผน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รูมีคำขวัญมาอีกครับ ครูคณิตา</w:t>
      </w:r>
    </w:p>
    <w:p>
      <w:pPr>
        <w:pStyle w:val="BodyText"/>
      </w:pPr>
      <w:r>
        <w:t xml:space="preserve">(คุณครูคณิตา) อากาศเป็นพิษชีวิตจะสั้น ต้นไม้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ใช่แล้วค่ะ นักเรียนจะสังเกตนะคะ 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 สัมผัสกับคำว่ากันคำขวัญไว้นะ มีคำถามเกี่ยวกับคำขวัญครับ เขามีจุดประสงค์เพื่ออะไรในการเขียนคำขวัญนี้ เด็ก ๆ ช่วยกันคิดตอบ</w:t>
      </w:r>
    </w:p>
    <w:p>
      <w:pPr>
        <w:pStyle w:val="BodyText"/>
      </w:pPr>
      <w:r>
        <w:t xml:space="preserve">(คุณครูคณิตา) เมื่อกี้คำขวัญกล่าวถึงอะไรคะนักเรียน กล่าวถึงต้นไม้ใช่ไหมคะ</w:t>
      </w:r>
    </w:p>
    <w:p>
      <w:pPr>
        <w:pStyle w:val="BodyText"/>
      </w:pPr>
      <w:r>
        <w:t xml:space="preserve">(คุณครูปรเมษฐ) ใช่คคับ</w:t>
      </w:r>
    </w:p>
    <w:p>
      <w:pPr>
        <w:pStyle w:val="BodyText"/>
      </w:pPr>
      <w:r>
        <w:t xml:space="preserve">(คุณครูคณิตา) เราะฉะนั้นนี่ คำขวัญนี่ก็จะต้องเป็นอะไรไปไม่ได้เลยนอกจาก ต้องการให้คนนะคะ 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เขียนคำขวัญเมื่อสักครู่ลักษณะของคำขวัญดังกล่าวมันเป็นอย่างไรลูก ช่วยกันตอบช่วยกันวิเคราะห์มา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 ก็คือใช้คำสั้น กระชับค่ะ 2. คือมีความคล้องจองก็คือจะต้องมีข้อคิดค่ะ ใช่ครับ อันนี้ก็คือจุดในการเขียนคำขวัญเป็นลักษณะที่มันจะปรากฏอยู่ในคำขวัญนั้น ๆ ไปตลอดนะครับ เอาล่ะครับ ครูต้องให้นักเรียนได้ศึกษาด้วยตัวเองบ้าง เดี๋ยวครูจะให้ศึกษาใบความรู้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สรุปองค์ความรู้ ค่อยไปเขียนคำขวัญกัน ดีไหมครับ เด็ก ๆ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กริ่ง]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พร้อม ๆ กันเลยค่ะ</w:t>
      </w:r>
    </w:p>
    <w:p>
      <w:pPr>
        <w:pStyle w:val="BodyText"/>
      </w:pPr>
      <w:r>
        <w:t xml:space="preserve">(คุณครูปรเมษฐ) คำขวัญนะครับ ตามที่หนู ๆ ได้ศึกษามันก็คือข้อความที่เรียบเรียงด้วยสำนวน ภาษา ที่ทำไมลูก กะทัดรัดนะครับ เพื่อเสริมสร้างกำลังใจ หรือบางครั้งนี่ก็เป็นการชี้แนะให้เห็นถึงความถูกต้องดีงามใช่ไหมลูก เพื่อให้ผู้อ่านนั้นเป็นอย่างไรนำไปปฏิบัติในคำเชิญนั้น ๆ ได้ หรือถ้าเป็นคำขวัญประจำจังหวัดนี่กจะบอกเอกลักษณ์หรือความโดดเด่นของจังหวัดนั้น ๆ นะครับ 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 ลักษณะของคำขวัญที่ดีเป็นอย่างไรครูครข้อที่ 1 นะคะ มีเจตนาที่ต่อผู้ฟัง ผู้ปฏิบัติหรือผลประโยชน์ของส่วนรวมค่ะ อย่างเช่น คำขวัญเชิญชวนให้ประหยัดน้ำประหยัดไฟ หรือ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ต้องคำนึงถึงประโยชน์ส่วนรวมนะ เป็นหลักดูเลยว่าถ้าเราทำสิ่งนี้คนอื่นจะได้ประโยชน์กับเราด้วย อย่าคิดแต่เพียงัตวเองนะครับ ประโยชน์ส่วนรวมนี่สิ่งสำคัญที่นักเรียนเราต้องให้ผู้อื่นบ้างนะ ถึงจะมีความสุขต่อไปลักษณะของคำขวัญที่ดีนะ ต้องมีเป้าหมายเพียงเป้าหมายเดียว เช่น เพื่ออะไร เพื่อเคารพกฎจรา เพื่อให้นักเรียนเป็นอย่างไรลูก ความสะอาด อาจจะเขียนเป็นคำขวัญใช่ไหมครูคณิตาแล้วเราก็ปฏิบัติตาม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ลุมเป้าหมายค่ะ ก็คือจุดประสงค์ของคำขวัญนั้นนี่ เราต้องการหรือว่าผู้ตามปฏิบัติตามหรือว่า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ไพเราะและมันสัมผัสคล้องจอง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สิ่งที่มันจะตามมา ก็คือปฏิบัติตามที่เราเขียนนั่นเองก็คือลักษณะของคำขวัญที่ดีนะ ไปดูหลักการกันดีกว่า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ที่กะทัดรัด สละสลวยค่ะ 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เลยดึงดูดใจให้อ่านต่อเลยใช่ไหมครับ 3. ครับ อาจใช้คำสัมผัสสระใช่ไหม หรือสัมผัสตัวอักษรก็คือการใช้คำคล้องจองนั่นเอง แต่บางคำขวัญนี่มันก็จะทำให้คำขวัญนั้นมีเสน่ห์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มันจะทำให้คำขวัญนั้นไม่มีความคล้องจอง 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ตัวเลขนี่มันไม่นิยมนำมาเขียนคำขวัญนะครับ ก็ต้องใช้ตัวหนังสือที่มันคล้องจองกันแล้วสุดท้ายล่ะครับ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 </w:t>
      </w:r>
      <w:r>
        <w:t xml:space="preserve">ทันทีนะ จะเป็นกลอนหรือเป็นเพลง เขียนจริงจะไม่ลงท้ายด้วยคำว่าเอย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อันนี้ก็คือบทบาทของนักเรียนนะครับ นักเรียนก็ทำใบงานเรื่องการแต่งคำขวัญ เสร็จแล้วก็นำเสนอผลงานของตัวเองนะครับ คุณครูปลายทางล่ะครับครูคณิตา</w:t>
      </w:r>
    </w:p>
    <w:p>
      <w:pPr>
        <w:pStyle w:val="BodyText"/>
      </w:pPr>
      <w:r>
        <w:t xml:space="preserve">(คุณครูคณิตา) ดูแลการทำงานของนักเรียนค่ะ ให้คำแนะนำนักเรียนใยการทำงานเสนอแนะการนำเสนอผลงานของนักเรียนค่ะ หากเจอข้อ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</w:t>
      </w:r>
    </w:p>
    <w:p>
      <w:pPr>
        <w:pStyle w:val="BodyText"/>
      </w:pPr>
      <w:r>
        <w:t xml:space="preserve">(คุณครูคณิตา) ให้เขียนกี่คำขวัญนี่ให้เขียนอย่างน้อย 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 ถ้าเกินแล้วมันอาจจะไม่ใช่คำขวัญหรือเป็นการเขียนเรียงความแล้วนะครับ เพราะฉะนั้นตามคำที่ครูกำหนดนะครับ เดี๋ยวให้ดูหลัก ให้ดูวิธีการเขียนสักหน่อยไหม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ดี๋ยวไปสร้างความคิด ลิขิตแนวทางเขียนได้อย่างไรนะครับ ถ้าครูนำมานำเสนอจะใช้ได้ไหม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ึ้นมา รักษ์ป่า รักษ์ต้นไม้ เดี๋ยวครูคณิตาช่วยเติมสิ เด็ก ๆ ช่วยใครบอกได้ก่อนชนะ แต่ถ้าเด็กตอบได้ก่อนคล้องจองกันนี่ก็ใช้ได้นะ คุณครูปลายทางช่วยติดส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สัมผัสคล้องจองอยู่ตรงไหนครับ ครูคณิตา</w:t>
      </w:r>
    </w:p>
    <w:p>
      <w:pPr>
        <w:pStyle w:val="BodyText"/>
      </w:pPr>
      <w:r>
        <w:t xml:space="preserve">(คุณครูคณิตา) ไม้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ได้ใจความก็ใช้ ต่อไปอันนี้ให้เด็ก ๆ ปลายทางตอบป่าไม้มีบุญคุณ เกื้อหนุนชีวิต เติมคำว่าอะไรดี คุณครูปลายทางช่วยตัดสินตอบใช่ไหม เด็ก ๆ คิดได้หรือยัง ใครคิดได้แล้วตอบครับ ครูกำลังจะคิดได้แล้วนะ เดี๋ยวครูตอบก่อน เด็ก ๆ แพ้นะครับ ครูคิดได้แล้วเด็ก ๆ ตอบหรือยัง ครูตอบก่อนนะ ป่าไม้มีบุญคุณเกื้อหนุนชีวิตเราต้องคิดรักษา ชีวิตของครู ไปสัมผัสคำว่า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น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</w:t>
      </w:r>
    </w:p>
    <w:p>
      <w:pPr>
        <w:pStyle w:val="BodyText"/>
      </w:pPr>
      <w:r>
        <w:t xml:space="preserve">(คุณครูปรเมษฐ) เติมได้หรือยังคุณครูครับ ช่วยดูด้วยนะครับ เด็ก ๆ เติมคำว่าอะไร เด็ก ๆ เติมแล้ว คุณครูปลายทางตัดสินแล้วว่าถูกหรือผิด ครูคณิตาเติมว่าอย่างไร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 นะครับ เพราะฉะนั้น เด็ก ๆ รู้แล้วนะ 4 คำขวัญ ห้ามซ้ำกันบนนี้นะลูก ลงมือปฏิบัติ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กริ่ง]</w:t>
      </w:r>
    </w:p>
    <w:p>
      <w:pPr>
        <w:pStyle w:val="BodyText"/>
      </w:pPr>
      <w:r>
        <w:t xml:space="preserve">(คุณครูคณิตา) เอาล่ะค่ะ นักเรียน มาถึงช่วงเขียนคำขวัญ สำคัญไฉน เป็นอย่างไรไปดูกันเลยค่ะ วันนี้นะคะ คุณครูก็มีกิจกรรมมาฝากคุณครูปลายทางและนักเรียปลายทางด้วยนะคะ นั่นก็คือให้นักเรียนค่ะ เลือกคำขวัญของกลุ่ม 1 คำขวัญแล้วช่วยกันวาดภาพประกอบคำขวัญมาจัดนิทรรศการหน้าชั้นเรียนค่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นะครับ แล้วก็ครูก็อยากเห็นเช่นเดียวกันนะครับ ถ้าคุณครูปลายทางเห็นลูกศิษย์ทำคำขวัญขึ้นมา ถ้าคุณครูจถ่ายรูปแล้วส่งมา DLTV 6 ก็ยินดีนะครับ จะได้นำมานำเสนอให้กับนักเรียนทั่วประเทศอันนี้ฝากให้หนู ๆ ทำนะครับ ทำเมื่อไรก็ได้ที่มีเวลานะ ไม่ได้ว่าจะต้องทำเดี๋ยวนี้เลย แต่ต้องทำนะครับ เอาล่ะครับ ไปคำถามกันดีกว่า นักเรียนจะนำความรู้เรื่องการเขียนคำขวัญนี่นะครับ ไปใช้ประจำวันได้อย่างไร อันนี้ครูฝากไปให้นักเรียนคิดแล้วกัน 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ปลี่ยนกับปลายทางได้นะคะ คุณครูปลายทาง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 บทเรียนครั้งต่อไปครูคณิตาในเรื่องของการ</w:t>
      </w:r>
    </w:p>
    <w:p>
      <w:pPr>
        <w:pStyle w:val="BodyText"/>
      </w:pPr>
      <w:r>
        <w:t xml:space="preserve">(คุณครูคณิตา) การโต้วาทีนั่นเองค่ะ</w:t>
      </w:r>
    </w:p>
    <w:p>
      <w:pPr>
        <w:pStyle w:val="BodyText"/>
      </w:pPr>
      <w:r>
        <w:t xml:space="preserve">(คุณครูปรเมษฐ) อย่าอ่านผิดเป็นโต้เวทีนะต้องเรียนหลายชั่วโมงแน่นอนนะครับ นักเรียนตเราียมตัว 1. ใบความรู้ เรื่อง การโต้วาทีนะครับ 2.ใบงานเรื่องแผนภาพความคิด การตั้งญัตติโต้วาที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 เนื่องในเทศกาล ในวันสำคัญต่าง ๆ ซึ่งก็เป็นแนวทางในการที่นักเรียนนั้นนำไปเป็นแนวทาง ก็ถือว่าทำประสบความสำเร็จนะครับ อย่าลืมนะนักเรียน ที่ครูได้บอกไว้ ให้ทำป้ายคำขวัญที่ครูและครูคณิตาให้ทำกิจกรรมเป็นการเผยแพร่สิ่งที่ดีให้กับคนอื่นนะครับ วันนี้ครูทั้ง 2 คน ก็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ฝึก PE ห้อง 4634 แบ่งพิมพ์ (DLTV ภาษาไทย ป. 6 หน่วยที่ 7) ๓ เขียนคำขวัญ ๑๖ ก.ย. ๖๔ ปลา</dc:title>
  <dc:creator/>
  <cp:keywords/>
  <dcterms:created xsi:type="dcterms:W3CDTF">2022-06-24T09:32:12Z</dcterms:created>
  <dcterms:modified xsi:type="dcterms:W3CDTF">2022-06-24T09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51 น.</vt:lpwstr>
  </property>
  <property fmtid="{D5CDD505-2E9C-101B-9397-08002B2CF9AE}" pid="3" name="subtitle">
    <vt:lpwstr/>
  </property>
</Properties>
</file>